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28BA5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0BC403B9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79CF8E52" w14:textId="331DB796" w:rsidR="004D5C4F" w:rsidRPr="0090293B" w:rsidRDefault="00251233" w:rsidP="004D5C4F">
      <w:pPr>
        <w:pStyle w:val="Heading1"/>
        <w:jc w:val="center"/>
        <w:rPr>
          <w:b/>
        </w:rPr>
      </w:pPr>
      <w:r>
        <w:rPr>
          <w:b/>
        </w:rPr>
        <w:t>December 11</w:t>
      </w:r>
      <w:r w:rsidR="008629AB">
        <w:rPr>
          <w:b/>
        </w:rPr>
        <w:t>, 202</w:t>
      </w:r>
      <w:r w:rsidR="00501FD8">
        <w:rPr>
          <w:b/>
        </w:rPr>
        <w:t>3</w:t>
      </w:r>
    </w:p>
    <w:p w14:paraId="2A93CFE2" w14:textId="77777777" w:rsidR="004D5C4F" w:rsidRDefault="004D5C4F" w:rsidP="004A01CB">
      <w:pPr>
        <w:spacing w:line="480" w:lineRule="auto"/>
      </w:pPr>
    </w:p>
    <w:p w14:paraId="039AE0C1" w14:textId="48608DA0" w:rsidR="009C7A48" w:rsidRDefault="005F5290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pdate on emergency communication</w:t>
      </w:r>
      <w:r w:rsidR="00ED5AC2">
        <w:rPr>
          <w:rFonts w:ascii="Arial" w:hAnsi="Arial" w:cs="Arial"/>
          <w:sz w:val="24"/>
          <w:szCs w:val="24"/>
        </w:rPr>
        <w:t xml:space="preserve"> for the ADA community.</w:t>
      </w:r>
    </w:p>
    <w:p w14:paraId="3C9B7F1D" w14:textId="77777777" w:rsidR="00ED5AC2" w:rsidRDefault="00ED5AC2" w:rsidP="00ED5AC2">
      <w:pPr>
        <w:rPr>
          <w:rFonts w:ascii="Arial" w:hAnsi="Arial" w:cs="Arial"/>
          <w:sz w:val="24"/>
          <w:szCs w:val="24"/>
        </w:rPr>
      </w:pPr>
    </w:p>
    <w:p w14:paraId="10512D59" w14:textId="7CEED847" w:rsidR="00ED5AC2" w:rsidRDefault="00ED5AC2" w:rsidP="00ED5AC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n emergency communication for the non-</w:t>
      </w:r>
      <w:r w:rsidR="00A77E9E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glish speaking community.</w:t>
      </w:r>
    </w:p>
    <w:p w14:paraId="04D67D40" w14:textId="77777777" w:rsidR="00ED5AC2" w:rsidRDefault="00ED5AC2" w:rsidP="00ED5AC2">
      <w:pPr>
        <w:pStyle w:val="ListParagraph"/>
        <w:rPr>
          <w:rFonts w:ascii="Arial" w:hAnsi="Arial" w:cs="Arial"/>
          <w:sz w:val="24"/>
          <w:szCs w:val="24"/>
        </w:rPr>
      </w:pPr>
    </w:p>
    <w:p w14:paraId="2FE5E8F8" w14:textId="77777777" w:rsidR="009866A4" w:rsidRPr="00ED5AC2" w:rsidRDefault="009866A4" w:rsidP="00ED5AC2">
      <w:pPr>
        <w:pStyle w:val="ListParagraph"/>
        <w:rPr>
          <w:rFonts w:ascii="Arial" w:hAnsi="Arial" w:cs="Arial"/>
          <w:sz w:val="24"/>
          <w:szCs w:val="24"/>
        </w:rPr>
      </w:pPr>
    </w:p>
    <w:p w14:paraId="41CEF832" w14:textId="77777777" w:rsidR="00E95760" w:rsidRDefault="00A6143B" w:rsidP="00ED5AC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on P&amp;CS </w:t>
      </w:r>
    </w:p>
    <w:p w14:paraId="74FF651A" w14:textId="7BF2B400" w:rsidR="00ED5AC2" w:rsidRDefault="00E95760" w:rsidP="00E9576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A6143B">
        <w:rPr>
          <w:rFonts w:ascii="Arial" w:hAnsi="Arial" w:cs="Arial"/>
          <w:sz w:val="24"/>
          <w:szCs w:val="24"/>
        </w:rPr>
        <w:t>raining</w:t>
      </w:r>
      <w:r w:rsidR="005207E5">
        <w:rPr>
          <w:rFonts w:ascii="Arial" w:hAnsi="Arial" w:cs="Arial"/>
          <w:sz w:val="24"/>
          <w:szCs w:val="24"/>
        </w:rPr>
        <w:t>.</w:t>
      </w:r>
    </w:p>
    <w:p w14:paraId="3D7EFC0D" w14:textId="56F4878B" w:rsidR="00E95760" w:rsidRPr="00ED5AC2" w:rsidRDefault="00E95760" w:rsidP="00E95760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worthy incidents</w:t>
      </w:r>
    </w:p>
    <w:p w14:paraId="67AD02CF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757192">
    <w:abstractNumId w:val="1"/>
  </w:num>
  <w:num w:numId="2" w16cid:durableId="2051294340">
    <w:abstractNumId w:val="2"/>
  </w:num>
  <w:num w:numId="3" w16cid:durableId="1871063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A2544"/>
    <w:rsid w:val="001A573B"/>
    <w:rsid w:val="00210BDA"/>
    <w:rsid w:val="002174D6"/>
    <w:rsid w:val="00251233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01FD8"/>
    <w:rsid w:val="005207E5"/>
    <w:rsid w:val="00564053"/>
    <w:rsid w:val="005F5290"/>
    <w:rsid w:val="00645228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866A4"/>
    <w:rsid w:val="009B61BE"/>
    <w:rsid w:val="009C7A48"/>
    <w:rsid w:val="009E1C4B"/>
    <w:rsid w:val="00A548BA"/>
    <w:rsid w:val="00A6143B"/>
    <w:rsid w:val="00A77E9E"/>
    <w:rsid w:val="00A9223C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95760"/>
    <w:rsid w:val="00ED5AC2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8</Words>
  <Characters>219</Characters>
  <Application>Microsoft Office Word</Application>
  <DocSecurity>4</DocSecurity>
  <Lines>3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2</cp:revision>
  <cp:lastPrinted>2023-12-11T20:30:00Z</cp:lastPrinted>
  <dcterms:created xsi:type="dcterms:W3CDTF">2023-12-11T20:43:00Z</dcterms:created>
  <dcterms:modified xsi:type="dcterms:W3CDTF">2023-12-11T20:43:00Z</dcterms:modified>
</cp:coreProperties>
</file>